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/  SlotMachine.java       Author: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Zhang</w:t>
      </w:r>
      <w:r>
        <w:rPr>
          <w:rFonts w:ascii="Consolas" w:hAnsi="Consolas" w:cs="Consolas"/>
          <w:color w:val="3F7F5F"/>
          <w:sz w:val="20"/>
          <w:szCs w:val="20"/>
        </w:rPr>
        <w:t>,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Xingxuan</w:t>
      </w:r>
      <w:proofErr w:type="spellEnd"/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 Solution to Individual practice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  this is a driver code for slot machine.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application.Applic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.P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.Inse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H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Stack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tage.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pplication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tart(Stag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an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;</w:t>
      </w:r>
      <w:r>
        <w:rPr>
          <w:rFonts w:ascii="Consolas" w:hAnsi="Consolas" w:cs="Consolas"/>
          <w:color w:val="3F7F5F"/>
          <w:sz w:val="20"/>
          <w:szCs w:val="20"/>
        </w:rPr>
        <w:t>//create a slot machine pane object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en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ene (</w:t>
      </w:r>
      <w:r>
        <w:rPr>
          <w:rFonts w:ascii="Consolas" w:hAnsi="Consolas" w:cs="Consolas"/>
          <w:color w:val="6A3E3E"/>
          <w:sz w:val="20"/>
          <w:szCs w:val="20"/>
        </w:rPr>
        <w:t>pane</w:t>
      </w:r>
      <w:r>
        <w:rPr>
          <w:rFonts w:ascii="Consolas" w:hAnsi="Consolas" w:cs="Consolas"/>
          <w:color w:val="000000"/>
          <w:sz w:val="20"/>
          <w:szCs w:val="20"/>
        </w:rPr>
        <w:t>, 1000, 500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Tit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SlotMachin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cen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aun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bookmarkStart w:id="0" w:name="OLE_LINK1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event.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event.EventHandl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geometry.Inse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.Orient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geometry.P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control.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control.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image.Im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image.ImageVie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layout.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H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Priorit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Stack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layout.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paint.Col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text.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text.FontWeigh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.util.Rando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-------------------------------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onstructor for slot machine pane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-------------------------------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800, 250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whi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blu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800, 250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r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getChildr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nest other two panes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000, 500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Padd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sets(50)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Childr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bookmarkEnd w:id="0"/>
    <w:p w:rsidR="004D33EB" w:rsidRDefault="004D33EB" w:rsidP="004D33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1BA3C9C" wp14:editId="0ED420D4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3EB" w:rsidRDefault="004D33EB">
      <w:pPr>
        <w:rPr>
          <w:noProof/>
        </w:rPr>
      </w:pPr>
    </w:p>
    <w:p w:rsidR="00F96532" w:rsidRDefault="004D33EB">
      <w:r>
        <w:rPr>
          <w:noProof/>
        </w:rPr>
        <w:drawing>
          <wp:inline distT="0" distB="0" distL="0" distR="0" wp14:anchorId="7DC60DB9" wp14:editId="2DDA314E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3EB" w:rsidRDefault="004D33EB">
      <w:r>
        <w:rPr>
          <w:noProof/>
        </w:rPr>
        <w:lastRenderedPageBreak/>
        <w:drawing>
          <wp:inline distT="0" distB="0" distL="0" distR="0" wp14:anchorId="76682722" wp14:editId="043897BD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33EB" w:rsidRDefault="004D33EB">
      <w:r>
        <w:rPr>
          <w:noProof/>
        </w:rPr>
        <w:drawing>
          <wp:inline distT="0" distB="0" distL="0" distR="0" wp14:anchorId="69833530" wp14:editId="76CFD92B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event.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event.EventHandl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geometry.Inse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.Orient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geometry.P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control.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control.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image.Im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image.ImageVie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layout.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H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Priorit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.layout.Stack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layout.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paint.Col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text.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scene.text.FontWeigh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.util.Rando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abel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tex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Button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cash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-------------------------------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onstructor for slot machine pane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-------------------------------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Label(</w:t>
      </w:r>
      <w:r>
        <w:rPr>
          <w:rFonts w:ascii="Consolas" w:hAnsi="Consolas" w:cs="Consolas"/>
          <w:color w:val="2A00FF"/>
          <w:sz w:val="20"/>
          <w:szCs w:val="20"/>
        </w:rPr>
        <w:t>"Result of spi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elvetci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O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r>
        <w:rPr>
          <w:rFonts w:ascii="Consolas" w:hAnsi="Consolas" w:cs="Consolas"/>
          <w:color w:val="000000"/>
          <w:sz w:val="20"/>
          <w:szCs w:val="20"/>
        </w:rPr>
        <w:t>.setTextFi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U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Label(</w:t>
      </w:r>
      <w:r>
        <w:rPr>
          <w:rFonts w:ascii="Consolas" w:hAnsi="Consolas" w:cs="Consolas"/>
          <w:color w:val="2A00FF"/>
          <w:sz w:val="20"/>
          <w:szCs w:val="20"/>
        </w:rPr>
        <w:t>"Current toke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elvetci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O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.setTextFi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U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Label(</w:t>
      </w:r>
      <w:r>
        <w:rPr>
          <w:rFonts w:ascii="Consolas" w:hAnsi="Consolas" w:cs="Consolas"/>
          <w:color w:val="2A00FF"/>
          <w:sz w:val="20"/>
          <w:szCs w:val="20"/>
        </w:rPr>
        <w:t>"NO Button Push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elvetci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O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r>
        <w:rPr>
          <w:rFonts w:ascii="Consolas" w:hAnsi="Consolas" w:cs="Consolas"/>
          <w:color w:val="000000"/>
          <w:sz w:val="20"/>
          <w:szCs w:val="20"/>
        </w:rPr>
        <w:t>.setTextFi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WHI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Button(</w:t>
      </w:r>
      <w:r>
        <w:rPr>
          <w:rFonts w:ascii="Consolas" w:hAnsi="Consolas" w:cs="Consolas"/>
          <w:color w:val="2A00FF"/>
          <w:sz w:val="20"/>
          <w:szCs w:val="20"/>
        </w:rPr>
        <w:t>"Spi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50, 8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rial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NORM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::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cessButtonPre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Button(</w:t>
      </w:r>
      <w:r>
        <w:rPr>
          <w:rFonts w:ascii="Consolas" w:hAnsi="Consolas" w:cs="Consolas"/>
          <w:color w:val="2A00FF"/>
          <w:sz w:val="20"/>
          <w:szCs w:val="20"/>
        </w:rPr>
        <w:t>"Cash Ou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50, 8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rial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NORM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::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cessButtonPre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spi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Hga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800, 25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whi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tex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Hga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blu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800, 25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r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getChildr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nest other two panes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000, 500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Padd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sets(50)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Childr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cessButtonPre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v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r>
        <w:rPr>
          <w:rFonts w:ascii="Consolas" w:hAnsi="Consolas" w:cs="Consolas"/>
          <w:color w:val="000000"/>
          <w:sz w:val="20"/>
          <w:szCs w:val="20"/>
        </w:rPr>
        <w:t>.set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 Button Was Pushed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00B54" w:rsidRDefault="00B00B54" w:rsidP="00B00B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00B54" w:rsidRDefault="00B00B54">
      <w:bookmarkStart w:id="1" w:name="_GoBack"/>
      <w:bookmarkEnd w:id="1"/>
    </w:p>
    <w:sectPr w:rsidR="00B00B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QyMDIwMTQ3NzVT0lEKTi0uzszPAykwqgUAATv1EywAAAA="/>
  </w:docVars>
  <w:rsids>
    <w:rsidRoot w:val="004D33EB"/>
    <w:rsid w:val="004D33EB"/>
    <w:rsid w:val="005B6FA1"/>
    <w:rsid w:val="00B00B54"/>
    <w:rsid w:val="00F96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113AD"/>
  <w15:chartTrackingRefBased/>
  <w15:docId w15:val="{C396DDC3-7EE6-4932-9BEA-858632ED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982181-0394-4677-9936-8D81D8DF6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ingxuan - (xingxuanzhang)</dc:creator>
  <cp:keywords/>
  <dc:description/>
  <cp:lastModifiedBy>xingxuan zhang</cp:lastModifiedBy>
  <cp:revision>2</cp:revision>
  <dcterms:created xsi:type="dcterms:W3CDTF">2018-02-26T20:39:00Z</dcterms:created>
  <dcterms:modified xsi:type="dcterms:W3CDTF">2018-03-12T00:57:00Z</dcterms:modified>
</cp:coreProperties>
</file>